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E6750" w14:textId="77777777" w:rsidR="003F6B39" w:rsidRDefault="003F6B39"/>
    <w:p w14:paraId="2F24DC27" w14:textId="3A4A10A2" w:rsidR="00A80098" w:rsidRDefault="00A80098" w:rsidP="00A80098">
      <w:pPr>
        <w:pStyle w:val="Heading1"/>
      </w:pPr>
      <w:r>
        <w:t xml:space="preserve">CSS Question: </w:t>
      </w:r>
    </w:p>
    <w:p w14:paraId="5B0D16F9" w14:textId="4A496F27" w:rsidR="00A80098" w:rsidRDefault="00A80098" w:rsidP="00A80098">
      <w:pPr>
        <w:pStyle w:val="ListParagraph"/>
        <w:numPr>
          <w:ilvl w:val="0"/>
          <w:numId w:val="1"/>
        </w:numP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proofErr w:type="spellStart"/>
      <w:r>
        <w:t>SaSS</w:t>
      </w:r>
      <w:proofErr w:type="spellEnd"/>
      <w:r>
        <w:t xml:space="preserve"> and LESS? </w:t>
      </w:r>
    </w:p>
    <w:p w14:paraId="101572C8" w14:textId="5197BC1D" w:rsidR="00A80098" w:rsidRDefault="00A80098" w:rsidP="00A80098">
      <w:pPr>
        <w:pStyle w:val="ListParagraph"/>
        <w:numPr>
          <w:ilvl w:val="0"/>
          <w:numId w:val="1"/>
        </w:numPr>
      </w:pPr>
      <w:r>
        <w:t xml:space="preserve">What is CSS </w:t>
      </w:r>
      <w:proofErr w:type="spellStart"/>
      <w:r>
        <w:t>clearfix</w:t>
      </w:r>
      <w:proofErr w:type="spellEnd"/>
      <w:r>
        <w:t xml:space="preserve">, how is it used, and why is it helpful? </w:t>
      </w:r>
    </w:p>
    <w:p w14:paraId="6286C39F" w14:textId="16CA484D" w:rsidR="00A80098" w:rsidRDefault="00A80098" w:rsidP="00A80098">
      <w:pPr>
        <w:pStyle w:val="Heading2"/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proofErr w:type="spellStart"/>
      <w:r>
        <w:t>SaSS</w:t>
      </w:r>
      <w:proofErr w:type="spellEnd"/>
      <w:r>
        <w:t xml:space="preserve"> and LESS? </w:t>
      </w:r>
    </w:p>
    <w:p w14:paraId="5BA99850" w14:textId="1F5252DF" w:rsidR="00D33B10" w:rsidRDefault="00820AA2" w:rsidP="006D0795">
      <w:pPr>
        <w:ind w:left="720"/>
      </w:pPr>
      <w:proofErr w:type="spellStart"/>
      <w:r>
        <w:t>SaSS</w:t>
      </w:r>
      <w:proofErr w:type="spellEnd"/>
      <w:r>
        <w:t xml:space="preserve"> and LESS are Pre-processors that allow you to add </w:t>
      </w:r>
      <w:r w:rsidR="00045D76">
        <w:t>variables</w:t>
      </w:r>
      <w:r>
        <w:t>, logic</w:t>
      </w:r>
      <w:r w:rsidR="00045D76">
        <w:t xml:space="preserve"> operations</w:t>
      </w:r>
      <w:r>
        <w:t>, and math functionalit</w:t>
      </w:r>
      <w:r w:rsidR="00045D76">
        <w:t>ies</w:t>
      </w:r>
      <w:r>
        <w:t xml:space="preserve"> </w:t>
      </w:r>
      <w:r w:rsidR="00045D76">
        <w:t xml:space="preserve">to your CSS Code. The pre-processor is a program that ultimately writes </w:t>
      </w:r>
      <w:r w:rsidR="00D33B10">
        <w:t>the</w:t>
      </w:r>
      <w:r w:rsidR="00045D76">
        <w:t xml:space="preserve"> CSS code used in your HTML. With </w:t>
      </w:r>
      <w:proofErr w:type="spellStart"/>
      <w:r w:rsidR="00045D76">
        <w:t>SaSS</w:t>
      </w:r>
      <w:proofErr w:type="spellEnd"/>
      <w:r w:rsidR="00045D76">
        <w:t xml:space="preserve"> and LESS, you can use selectors inheritance and mix-ins that are not options with CSS. </w:t>
      </w:r>
      <w:r w:rsidR="00D33B10">
        <w:t xml:space="preserve">The Pre-processor’s benefit is that it makes it easier to read through your style sheet; however, there is a learning curve when you start using either LESS or </w:t>
      </w:r>
      <w:proofErr w:type="spellStart"/>
      <w:r w:rsidR="00D33B10">
        <w:t>SaSS</w:t>
      </w:r>
      <w:proofErr w:type="spellEnd"/>
      <w:r w:rsidR="00D33B10">
        <w:t xml:space="preserve">. </w:t>
      </w:r>
    </w:p>
    <w:p w14:paraId="2F3C63F9" w14:textId="5541C292" w:rsidR="00D33B10" w:rsidRDefault="004D6EF4" w:rsidP="006D0795">
      <w:pPr>
        <w:ind w:left="720"/>
      </w:pPr>
      <w:r>
        <w:t>LESS stands for Leaner Style Sheets</w:t>
      </w:r>
      <w:r w:rsidR="0056779E">
        <w:t>,</w:t>
      </w:r>
      <w:r>
        <w:t xml:space="preserve"> and </w:t>
      </w:r>
      <w:proofErr w:type="spellStart"/>
      <w:r>
        <w:t>SaSS</w:t>
      </w:r>
      <w:proofErr w:type="spellEnd"/>
      <w:r>
        <w:t xml:space="preserve"> is </w:t>
      </w:r>
      <w:r w:rsidR="0056779E">
        <w:t>Syntactically</w:t>
      </w:r>
      <w:r>
        <w:t xml:space="preserve"> Awesome Style Sheets</w:t>
      </w:r>
      <w:r w:rsidR="0056779E">
        <w:t xml:space="preserve">. </w:t>
      </w:r>
      <w:r w:rsidR="00E663E7">
        <w:t xml:space="preserve">The big takeaway is that LESS and </w:t>
      </w:r>
      <w:proofErr w:type="spellStart"/>
      <w:r w:rsidR="00E663E7">
        <w:t>SaSS</w:t>
      </w:r>
      <w:proofErr w:type="spellEnd"/>
      <w:r w:rsidR="00E663E7">
        <w:t xml:space="preserve"> is the most efficient way to write CSS code for front-end projects. </w:t>
      </w:r>
    </w:p>
    <w:p w14:paraId="5B71A313" w14:textId="535856A8" w:rsidR="00D5525C" w:rsidRDefault="00000000" w:rsidP="00A61914">
      <w:pPr>
        <w:ind w:left="720"/>
        <w:rPr>
          <w:rStyle w:val="Hyperlink"/>
        </w:rPr>
      </w:pPr>
      <w:hyperlink r:id="rId7" w:history="1">
        <w:r w:rsidR="00E663E7" w:rsidRPr="00D73A01">
          <w:rPr>
            <w:rStyle w:val="Hyperlink"/>
          </w:rPr>
          <w:t>https://dev.to/flippedcoding/the-differences-between-css-less--sass-5a74</w:t>
        </w:r>
      </w:hyperlink>
      <w:r w:rsidR="00E663E7">
        <w:br/>
      </w:r>
      <w:hyperlink r:id="rId8" w:history="1">
        <w:r w:rsidR="00E663E7" w:rsidRPr="00E663E7">
          <w:rPr>
            <w:rStyle w:val="Hyperlink"/>
          </w:rPr>
          <w:t>https://www.codecademy.com/resources/blog/what-is-sass/</w:t>
        </w:r>
      </w:hyperlink>
      <w:r w:rsidR="00E663E7">
        <w:br/>
      </w:r>
      <w:hyperlink r:id="rId9" w:history="1">
        <w:r w:rsidR="00E663E7" w:rsidRPr="00DB40F2">
          <w:rPr>
            <w:rStyle w:val="Hyperlink"/>
          </w:rPr>
          <w:t>https://lesscss.org/#functions</w:t>
        </w:r>
      </w:hyperlink>
    </w:p>
    <w:p w14:paraId="1738348F" w14:textId="77777777" w:rsidR="00D5525C" w:rsidRDefault="00D5525C">
      <w:pPr>
        <w:rPr>
          <w:rStyle w:val="Hyperlink"/>
        </w:rPr>
      </w:pPr>
    </w:p>
    <w:p w14:paraId="5A9FFD4A" w14:textId="77777777" w:rsidR="00D5525C" w:rsidRDefault="00D5525C" w:rsidP="00A61914">
      <w:pPr>
        <w:ind w:left="720"/>
      </w:pPr>
    </w:p>
    <w:p w14:paraId="6F23EFD9" w14:textId="68568D25" w:rsidR="00E663E7" w:rsidRDefault="00E663E7" w:rsidP="00A61914">
      <w:pPr>
        <w:pStyle w:val="Heading2"/>
      </w:pPr>
      <w:r>
        <w:t xml:space="preserve">What is CSS </w:t>
      </w:r>
      <w:proofErr w:type="spellStart"/>
      <w:r>
        <w:t>clearfix</w:t>
      </w:r>
      <w:proofErr w:type="spellEnd"/>
      <w:r>
        <w:t>, how is it used, and why is it helpful?</w:t>
      </w:r>
    </w:p>
    <w:p w14:paraId="3921C633" w14:textId="173CBF81" w:rsidR="00A61914" w:rsidRDefault="00E663E7" w:rsidP="00A61914">
      <w:pPr>
        <w:ind w:left="720"/>
      </w:pPr>
      <w:r>
        <w:t xml:space="preserve"> </w:t>
      </w:r>
      <w:r w:rsidR="00A61914">
        <w:t xml:space="preserve">The </w:t>
      </w:r>
      <w:proofErr w:type="spellStart"/>
      <w:r w:rsidR="00A61914">
        <w:t>clearfix</w:t>
      </w:r>
      <w:proofErr w:type="spellEnd"/>
      <w:r w:rsidR="00A61914">
        <w:t xml:space="preserve"> issue is when two elements are floated next to each other, and the parent container resets its height to zero. The </w:t>
      </w:r>
      <w:proofErr w:type="spellStart"/>
      <w:r w:rsidR="00A61914">
        <w:t>clearfix</w:t>
      </w:r>
      <w:proofErr w:type="spellEnd"/>
      <w:r w:rsidR="00A61914">
        <w:t xml:space="preserve"> has been a long persistent bug in HTML, and in 2004, Holly </w:t>
      </w:r>
      <w:proofErr w:type="spellStart"/>
      <w:r w:rsidR="00A61914">
        <w:t>Begevin</w:t>
      </w:r>
      <w:proofErr w:type="spellEnd"/>
      <w:r w:rsidR="00A61914">
        <w:t xml:space="preserve"> attempted to fix the issue by resetting the parent container’s height to 1px. This was known as the Holly Hack and worked for most browsers; however, </w:t>
      </w:r>
      <w:r w:rsidR="00D5525C">
        <w:t>more modifications were needed over the years and with the evolution of HTML</w:t>
      </w:r>
      <w:r w:rsidR="00A61914">
        <w:t xml:space="preserve">. Tony </w:t>
      </w:r>
      <w:proofErr w:type="spellStart"/>
      <w:r w:rsidR="00A61914">
        <w:t>Aslett</w:t>
      </w:r>
      <w:proofErr w:type="spellEnd"/>
      <w:r w:rsidR="00A61914">
        <w:t xml:space="preserve"> continued to improve on the Holly Hack, and in 2006, </w:t>
      </w:r>
      <w:proofErr w:type="spellStart"/>
      <w:r w:rsidR="00A61914">
        <w:t>clearfix</w:t>
      </w:r>
      <w:proofErr w:type="spellEnd"/>
      <w:r w:rsidR="00A61914">
        <w:t xml:space="preserve"> got an update when John Gallant provided an update for IE 7, and the CSS community continued to modify the </w:t>
      </w:r>
      <w:proofErr w:type="spellStart"/>
      <w:r w:rsidR="00A61914">
        <w:t>clearfix</w:t>
      </w:r>
      <w:proofErr w:type="spellEnd"/>
      <w:r w:rsidR="00A61914">
        <w:t xml:space="preserve"> for other browsers. In 2017, Rachel Andrew summed up the end of the </w:t>
      </w:r>
      <w:proofErr w:type="spellStart"/>
      <w:r w:rsidR="00A61914">
        <w:t>clearfix</w:t>
      </w:r>
      <w:proofErr w:type="spellEnd"/>
      <w:r w:rsidR="00A61914">
        <w:t xml:space="preserve"> hack with a CSS one-liner; display: flow-</w:t>
      </w:r>
      <w:proofErr w:type="gramStart"/>
      <w:r w:rsidR="00A61914">
        <w:t>root;</w:t>
      </w:r>
      <w:proofErr w:type="gramEnd"/>
      <w:r w:rsidR="00A61914">
        <w:t xml:space="preserve"> </w:t>
      </w:r>
    </w:p>
    <w:p w14:paraId="1D0DB341" w14:textId="4E824736" w:rsidR="00A61914" w:rsidRDefault="00A61914" w:rsidP="00A61914">
      <w:pPr>
        <w:ind w:left="720"/>
      </w:pPr>
      <w:r>
        <w:t xml:space="preserve">While Rachel Andrew may have been </w:t>
      </w:r>
      <w:r w:rsidR="00D5525C">
        <w:t>slightly</w:t>
      </w:r>
      <w:r>
        <w:t xml:space="preserve"> too optimistic, most articles are more traditional and still recommend using the latest </w:t>
      </w:r>
      <w:proofErr w:type="spellStart"/>
      <w:r>
        <w:t>clearfix</w:t>
      </w:r>
      <w:proofErr w:type="spellEnd"/>
      <w:r>
        <w:t xml:space="preserve"> hack. I wish I had read this earlier in the week!</w:t>
      </w:r>
    </w:p>
    <w:p w14:paraId="5EA2F123" w14:textId="643B277A" w:rsidR="00A61914" w:rsidRDefault="00A61914" w:rsidP="00A61914">
      <w:pPr>
        <w:ind w:left="720"/>
      </w:pPr>
      <w:proofErr w:type="gramStart"/>
      <w:r>
        <w:t>.</w:t>
      </w:r>
      <w:proofErr w:type="spellStart"/>
      <w:r>
        <w:t>clearfix</w:t>
      </w:r>
      <w:proofErr w:type="gramEnd"/>
      <w:r>
        <w:t>:after</w:t>
      </w:r>
      <w:proofErr w:type="spellEnd"/>
      <w:r>
        <w:t xml:space="preserve"> { </w:t>
      </w:r>
    </w:p>
    <w:p w14:paraId="107EF7F6" w14:textId="086BC654" w:rsidR="00A61914" w:rsidRDefault="00A61914" w:rsidP="00A61914">
      <w:pPr>
        <w:ind w:left="720" w:firstLine="720"/>
      </w:pPr>
      <w:r>
        <w:t>visibility: hidden;</w:t>
      </w:r>
      <w:r>
        <w:br/>
        <w:t xml:space="preserve"> </w:t>
      </w:r>
      <w:r>
        <w:tab/>
        <w:t>display: block;</w:t>
      </w:r>
      <w:r>
        <w:br/>
      </w:r>
      <w:r>
        <w:tab/>
        <w:t>font-size: 0;</w:t>
      </w:r>
      <w:r>
        <w:br/>
      </w:r>
      <w:r>
        <w:tab/>
        <w:t xml:space="preserve">content: </w:t>
      </w:r>
      <w:proofErr w:type="gramStart"/>
      <w:r>
        <w:t>“ “</w:t>
      </w:r>
      <w:proofErr w:type="gramEnd"/>
      <w:r>
        <w:t xml:space="preserve"> ;</w:t>
      </w:r>
      <w:r>
        <w:br/>
      </w:r>
      <w:r>
        <w:tab/>
        <w:t>clear: both;</w:t>
      </w:r>
      <w:r>
        <w:br/>
      </w:r>
      <w:r>
        <w:tab/>
        <w:t>height: 0;</w:t>
      </w:r>
      <w:r>
        <w:br/>
        <w:t>}</w:t>
      </w:r>
    </w:p>
    <w:p w14:paraId="0A656E6C" w14:textId="77777777" w:rsidR="00D5525C" w:rsidRDefault="00A61914" w:rsidP="00A61914">
      <w:r>
        <w:tab/>
      </w:r>
    </w:p>
    <w:p w14:paraId="5ED74F96" w14:textId="77777777" w:rsidR="00D5525C" w:rsidRDefault="00D5525C" w:rsidP="00A61914"/>
    <w:p w14:paraId="142B8984" w14:textId="77777777" w:rsidR="00D5525C" w:rsidRDefault="00A61914" w:rsidP="00D5525C">
      <w:pPr>
        <w:ind w:firstLine="720"/>
      </w:pPr>
      <w:proofErr w:type="gramStart"/>
      <w:r>
        <w:t>.</w:t>
      </w:r>
      <w:proofErr w:type="spellStart"/>
      <w:r>
        <w:t>clearfix</w:t>
      </w:r>
      <w:proofErr w:type="spellEnd"/>
      <w:proofErr w:type="gramEnd"/>
      <w:r>
        <w:t xml:space="preserve"> { display: inline-block; }</w:t>
      </w:r>
      <w:r>
        <w:br/>
      </w:r>
      <w:r>
        <w:tab/>
      </w:r>
    </w:p>
    <w:p w14:paraId="7D56A166" w14:textId="77777777" w:rsidR="00D5525C" w:rsidRDefault="00A61914" w:rsidP="00D5525C">
      <w:pPr>
        <w:ind w:firstLine="720"/>
      </w:pPr>
      <w:r>
        <w:t>*</w:t>
      </w:r>
      <w:proofErr w:type="gramStart"/>
      <w:r>
        <w:t>html .</w:t>
      </w:r>
      <w:proofErr w:type="spellStart"/>
      <w:r>
        <w:t>clearfix</w:t>
      </w:r>
      <w:proofErr w:type="spellEnd"/>
      <w:proofErr w:type="gramEnd"/>
      <w:r>
        <w:t xml:space="preserve"> { height: 1%; }</w:t>
      </w:r>
      <w:r>
        <w:br/>
      </w:r>
      <w:r>
        <w:tab/>
      </w:r>
    </w:p>
    <w:p w14:paraId="1AC5CB4E" w14:textId="65475A0D" w:rsidR="00A61914" w:rsidRPr="00A61914" w:rsidRDefault="00A61914" w:rsidP="00D5525C">
      <w:pPr>
        <w:ind w:firstLine="720"/>
      </w:pPr>
      <w:proofErr w:type="gramStart"/>
      <w:r>
        <w:t>.</w:t>
      </w:r>
      <w:proofErr w:type="spellStart"/>
      <w:r>
        <w:t>clearfix</w:t>
      </w:r>
      <w:proofErr w:type="spellEnd"/>
      <w:proofErr w:type="gramEnd"/>
      <w:r>
        <w:t xml:space="preserve"> { display: block; }</w:t>
      </w:r>
    </w:p>
    <w:p w14:paraId="7EAA2D51" w14:textId="17688621" w:rsidR="00A80098" w:rsidRPr="00A80098" w:rsidRDefault="00000000" w:rsidP="00A80098">
      <w:pPr>
        <w:ind w:left="720"/>
      </w:pPr>
      <w:hyperlink r:id="rId10" w:history="1">
        <w:r w:rsidR="00D5525C" w:rsidRPr="00D5525C">
          <w:rPr>
            <w:rStyle w:val="Hyperlink"/>
          </w:rPr>
          <w:t>https://css-tricks.com/clearfix-a-lesson-in-web-development-evolution/</w:t>
        </w:r>
      </w:hyperlink>
      <w:r w:rsidR="00D5525C">
        <w:br/>
      </w:r>
      <w:hyperlink r:id="rId11" w:history="1">
        <w:r w:rsidR="00D5525C" w:rsidRPr="00D5525C">
          <w:rPr>
            <w:rStyle w:val="Hyperlink"/>
          </w:rPr>
          <w:t>https://css-tricks.com/snippets/css/clear-fix/</w:t>
        </w:r>
      </w:hyperlink>
    </w:p>
    <w:sectPr w:rsidR="00A80098" w:rsidRPr="00A8009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0CD88" w14:textId="77777777" w:rsidR="00B21531" w:rsidRDefault="00B21531" w:rsidP="00A80098">
      <w:pPr>
        <w:spacing w:after="0" w:line="240" w:lineRule="auto"/>
      </w:pPr>
      <w:r>
        <w:separator/>
      </w:r>
    </w:p>
  </w:endnote>
  <w:endnote w:type="continuationSeparator" w:id="0">
    <w:p w14:paraId="531FD359" w14:textId="77777777" w:rsidR="00B21531" w:rsidRDefault="00B21531" w:rsidP="00A800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7E9F0" w14:textId="77777777" w:rsidR="00D5525C" w:rsidRDefault="00D552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74F6A" w14:textId="77777777" w:rsidR="00D5525C" w:rsidRDefault="00D5525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51D17" w14:textId="77777777" w:rsidR="00D5525C" w:rsidRDefault="00D552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4FD45" w14:textId="77777777" w:rsidR="00B21531" w:rsidRDefault="00B21531" w:rsidP="00A80098">
      <w:pPr>
        <w:spacing w:after="0" w:line="240" w:lineRule="auto"/>
      </w:pPr>
      <w:r>
        <w:separator/>
      </w:r>
    </w:p>
  </w:footnote>
  <w:footnote w:type="continuationSeparator" w:id="0">
    <w:p w14:paraId="1E4BF36F" w14:textId="77777777" w:rsidR="00B21531" w:rsidRDefault="00B21531" w:rsidP="00A800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817E0" w14:textId="77777777" w:rsidR="00D5525C" w:rsidRDefault="00D552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3739E" w14:textId="1C579276" w:rsidR="00A80098" w:rsidRDefault="00A80098" w:rsidP="00A80098">
    <w:pPr>
      <w:pStyle w:val="Title"/>
      <w:jc w:val="center"/>
    </w:pPr>
    <w:r>
      <w:t>Week 08 CSS – Research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4B05D0" w14:textId="77777777" w:rsidR="00D5525C" w:rsidRDefault="00D552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936F45"/>
    <w:multiLevelType w:val="hybridMultilevel"/>
    <w:tmpl w:val="18DE8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42838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1MDS2MDIxMzM3NzZX0lEKTi0uzszPAykwqQUA6oRL5iwAAAA="/>
  </w:docVars>
  <w:rsids>
    <w:rsidRoot w:val="00A80098"/>
    <w:rsid w:val="00045D76"/>
    <w:rsid w:val="001A18C2"/>
    <w:rsid w:val="001C050C"/>
    <w:rsid w:val="001D042B"/>
    <w:rsid w:val="002064A9"/>
    <w:rsid w:val="003F6B39"/>
    <w:rsid w:val="004D6EF4"/>
    <w:rsid w:val="004D7EED"/>
    <w:rsid w:val="0056779E"/>
    <w:rsid w:val="006D0795"/>
    <w:rsid w:val="00717DB6"/>
    <w:rsid w:val="00820AA2"/>
    <w:rsid w:val="0085501B"/>
    <w:rsid w:val="00963081"/>
    <w:rsid w:val="00A61914"/>
    <w:rsid w:val="00A80098"/>
    <w:rsid w:val="00B21531"/>
    <w:rsid w:val="00CE54CB"/>
    <w:rsid w:val="00D33B10"/>
    <w:rsid w:val="00D5525C"/>
    <w:rsid w:val="00D714B6"/>
    <w:rsid w:val="00DB40F2"/>
    <w:rsid w:val="00E663E7"/>
    <w:rsid w:val="00F57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73616"/>
  <w15:chartTrackingRefBased/>
  <w15:docId w15:val="{801136C1-1F08-45A5-8FEC-CF25EAB87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00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00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0098"/>
  </w:style>
  <w:style w:type="paragraph" w:styleId="Footer">
    <w:name w:val="footer"/>
    <w:basedOn w:val="Normal"/>
    <w:link w:val="FooterChar"/>
    <w:uiPriority w:val="99"/>
    <w:unhideWhenUsed/>
    <w:rsid w:val="00A800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0098"/>
  </w:style>
  <w:style w:type="paragraph" w:styleId="Title">
    <w:name w:val="Title"/>
    <w:basedOn w:val="Normal"/>
    <w:next w:val="Normal"/>
    <w:link w:val="TitleChar"/>
    <w:uiPriority w:val="10"/>
    <w:qFormat/>
    <w:rsid w:val="00A800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00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800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8009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00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663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63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decademy.com/resources/blog/what-is-sass/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.to/flippedcoding/the-differences-between-css-less--sass-5a74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ss-tricks.com/snippets/css/clear-fix/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css-tricks.com/clearfix-a-lesson-in-web-development-evolution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esscss.org/%23function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1</Pages>
  <Words>396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 Christensen</dc:creator>
  <cp:keywords/>
  <dc:description/>
  <cp:lastModifiedBy>Mark D Christensen</cp:lastModifiedBy>
  <cp:revision>5</cp:revision>
  <cp:lastPrinted>2023-05-26T21:42:00Z</cp:lastPrinted>
  <dcterms:created xsi:type="dcterms:W3CDTF">2023-05-25T15:16:00Z</dcterms:created>
  <dcterms:modified xsi:type="dcterms:W3CDTF">2023-05-26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75cb20-1729-47dd-a37d-e0b9b3303dcc</vt:lpwstr>
  </property>
</Properties>
</file>